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5AC63B" w14:textId="77777777" w:rsidR="00CD20A2" w:rsidRDefault="00846A57">
      <w:r>
        <w:t>Cool software used for website:</w:t>
      </w:r>
    </w:p>
    <w:p w14:paraId="2073ABA3" w14:textId="02DDD052" w:rsidR="00846A57" w:rsidRDefault="00846A57"/>
    <w:p w14:paraId="128D9955" w14:textId="3E132D34" w:rsidR="00846A57" w:rsidRDefault="00846A57">
      <w:hyperlink r:id="rId4" w:history="1">
        <w:r w:rsidRPr="00E95080">
          <w:rPr>
            <w:rStyle w:val="Hyperlink"/>
          </w:rPr>
          <w:t>https://spaces.archilogic.com/3d/template/empty?modelResourceId=f6804c00-278e-11e4-9f8c-7dda0d61ae4a&amp;mode=edit&amp;view-menu=none&amp;main-menu=interior</w:t>
        </w:r>
      </w:hyperlink>
    </w:p>
    <w:p w14:paraId="6DB312E7" w14:textId="00B9E96E" w:rsidR="00846A57" w:rsidRDefault="00846A57"/>
    <w:p w14:paraId="773CC3A6" w14:textId="08BD6DAD" w:rsidR="00846A57" w:rsidRDefault="00846A57">
      <w:hyperlink r:id="rId5" w:history="1">
        <w:r w:rsidRPr="00E95080">
          <w:rPr>
            <w:rStyle w:val="Hyperlink"/>
          </w:rPr>
          <w:t>https://codepen.io/tomas-polach/pen/LzQyEv?editors=1000</w:t>
        </w:r>
      </w:hyperlink>
    </w:p>
    <w:p w14:paraId="5182FEC4" w14:textId="66254E4D" w:rsidR="00846A57" w:rsidRDefault="00846A57"/>
    <w:p w14:paraId="4039D29D" w14:textId="77777777" w:rsidR="00846A57" w:rsidRDefault="00846A57">
      <w:bookmarkStart w:id="0" w:name="_GoBack"/>
      <w:bookmarkEnd w:id="0"/>
    </w:p>
    <w:sectPr w:rsidR="00846A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yNTQxtLCwNLcwMrZQ0lEKTi0uzszPAykwrAUA2XhXCywAAAA="/>
  </w:docVars>
  <w:rsids>
    <w:rsidRoot w:val="00846A57"/>
    <w:rsid w:val="00846A57"/>
    <w:rsid w:val="00CD2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950CF"/>
  <w15:chartTrackingRefBased/>
  <w15:docId w15:val="{AAA7B99E-82E8-41B5-BECB-BEE163A6C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6A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odepen.io/tomas-polach/pen/LzQyEv?editors=1000" TargetMode="External"/><Relationship Id="rId4" Type="http://schemas.openxmlformats.org/officeDocument/2006/relationships/hyperlink" Target="https://spaces.archilogic.com/3d/template/empty?modelResourceId=f6804c00-278e-11e4-9f8c-7dda0d61ae4a&amp;mode=edit&amp;view-menu=none&amp;main-menu=interi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us Bell</dc:creator>
  <cp:keywords/>
  <dc:description/>
  <cp:lastModifiedBy>Marius Bell</cp:lastModifiedBy>
  <cp:revision>1</cp:revision>
  <dcterms:created xsi:type="dcterms:W3CDTF">2018-06-23T18:16:00Z</dcterms:created>
  <dcterms:modified xsi:type="dcterms:W3CDTF">2018-06-23T18:18:00Z</dcterms:modified>
</cp:coreProperties>
</file>